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Fieldhou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eldhou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7 South Linden Avenue, Elmhurst, IL, USA Elmhurst, IL, USA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ms50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9116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